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agegrp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8-3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3-5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60 and abov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8-32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3-59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60 and abov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8:53:28Z</dcterms:created>
  <dcterms:modified xsi:type="dcterms:W3CDTF">2022-02-25T08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